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7770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B50077" wp14:editId="78DFA866">
                <wp:simplePos x="0" y="0"/>
                <wp:positionH relativeFrom="column">
                  <wp:posOffset>3175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3215CB" w14:textId="77777777" w:rsidR="001B2141" w:rsidRPr="006233C5" w:rsidRDefault="00D71DE9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233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6233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7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6233C5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6233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B5007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2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" fillcolor="#4fb8c1 [1951]" stroked="f" strokeweight=".5pt">
                <v:textbox>
                  <w:txbxContent>
                    <w:p w14:paraId="793215CB" w14:textId="77777777" w:rsidR="001B2141" w:rsidRPr="006233C5" w:rsidRDefault="00D71DE9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233C5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6233C5">
                        <w:rPr>
                          <w:rFonts w:ascii="Myriad Pro" w:hAnsi="Myriad Pro"/>
                          <w:b/>
                          <w:sz w:val="32"/>
                        </w:rPr>
                        <w:t>FOR FAMILIES OF 7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6233C5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6233C5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74C42B9" wp14:editId="03A87BD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1A2B4C6" wp14:editId="09FE047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6D84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3C42AC1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7A91DD5" w14:textId="77777777" w:rsidR="00FB558F" w:rsidRDefault="00FB558F" w:rsidP="00FB558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3DEA47A0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FCA976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A2B4C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8A6D84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3C42AC1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47A91DD5" w14:textId="77777777" w:rsidR="00FB558F" w:rsidRDefault="00FB558F" w:rsidP="00FB558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3DEA47A0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FCA976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9DE759A" w14:textId="77777777" w:rsidR="001B2141" w:rsidRDefault="00D71DE9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0FD4E45" wp14:editId="40B0AA7F">
                <wp:simplePos x="0" y="0"/>
                <wp:positionH relativeFrom="column">
                  <wp:posOffset>54429</wp:posOffset>
                </wp:positionH>
                <wp:positionV relativeFrom="paragraph">
                  <wp:posOffset>6750412</wp:posOffset>
                </wp:positionV>
                <wp:extent cx="7263130" cy="1213757"/>
                <wp:effectExtent l="0" t="0" r="0" b="5715"/>
                <wp:wrapNone/>
                <wp:docPr id="13" name="Text Box 13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3130" cy="12137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8F0DB" w14:textId="77777777" w:rsidR="00B93DDE" w:rsidRPr="00D71DE9" w:rsidRDefault="004F775C" w:rsidP="0047316F">
                            <w:pPr>
                              <w:pStyle w:val="NoSpacing"/>
                              <w:rPr>
                                <w:rFonts w:ascii="Myriad Pro" w:hAnsi="Myriad Pro" w:cs="Arial"/>
                                <w:i/>
                                <w:sz w:val="26"/>
                                <w:szCs w:val="18"/>
                              </w:rPr>
                            </w:pPr>
                            <w:r w:rsidRPr="00D71DE9"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  <w:t>Career Bridge provides details on nearly 6,000 education and training programs at Washington's schools, colleges, and universities. For example, users can search hundreds of apprenticeships, which offer students a paycheck while they learn a high-wage skill. This free state website,</w:t>
                            </w:r>
                            <w:hyperlink r:id="rId13" w:history="1">
                              <w:r w:rsidRPr="00D71DE9">
                                <w:rPr>
                                  <w:rStyle w:val="Hyperlink"/>
                                  <w:rFonts w:eastAsia="Times New Roman"/>
                                  <w:sz w:val="28"/>
                                  <w:szCs w:val="26"/>
                                </w:rPr>
                                <w:t xml:space="preserve"> careerbridge.wa.gov</w:t>
                              </w:r>
                            </w:hyperlink>
                            <w:r w:rsidRPr="00D71DE9"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  <w:t>, is Washington's top source for career and education plan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D4E45" id="Text Box 13" o:spid="_x0000_s1028" type="#_x0000_t202" href="http://awareness.attendanceworks.org/" style="position:absolute;margin-left:4.3pt;margin-top:531.55pt;width:571.9pt;height:95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" o:button="t" filled="f" stroked="f" strokeweight=".5pt">
                <v:fill o:detectmouseclick="t"/>
                <v:textbox>
                  <w:txbxContent>
                    <w:p w14:paraId="0EC8F0DB" w14:textId="77777777" w:rsidR="00B93DDE" w:rsidRPr="00D71DE9" w:rsidRDefault="004F775C" w:rsidP="0047316F">
                      <w:pPr>
                        <w:pStyle w:val="NoSpacing"/>
                        <w:rPr>
                          <w:rFonts w:ascii="Myriad Pro" w:hAnsi="Myriad Pro" w:cs="Arial"/>
                          <w:i/>
                          <w:sz w:val="26"/>
                          <w:szCs w:val="18"/>
                        </w:rPr>
                      </w:pPr>
                      <w:r w:rsidRPr="00D71DE9">
                        <w:rPr>
                          <w:rFonts w:eastAsia="Times New Roman"/>
                          <w:sz w:val="28"/>
                          <w:szCs w:val="26"/>
                        </w:rPr>
                        <w:t>Career Bridge provides details on nearly 6,000 education and training programs at Washington's schools, colleges, and universities. For example, users can search hundreds of apprenticeships, which offer students a paycheck while they learn a high-wage skill. This free state website,</w:t>
                      </w:r>
                      <w:hyperlink r:id="rId14" w:history="1">
                        <w:r w:rsidRPr="00D71DE9">
                          <w:rPr>
                            <w:rStyle w:val="Hyperlink"/>
                            <w:rFonts w:eastAsia="Times New Roman"/>
                            <w:sz w:val="28"/>
                            <w:szCs w:val="26"/>
                          </w:rPr>
                          <w:t xml:space="preserve"> careerbridge.wa.gov</w:t>
                        </w:r>
                      </w:hyperlink>
                      <w:r w:rsidRPr="00D71DE9">
                        <w:rPr>
                          <w:rFonts w:eastAsia="Times New Roman"/>
                          <w:sz w:val="28"/>
                          <w:szCs w:val="26"/>
                        </w:rPr>
                        <w:t>, is Washington's top source for career and education planning.</w:t>
                      </w:r>
                    </w:p>
                  </w:txbxContent>
                </v:textbox>
              </v:shape>
            </w:pict>
          </mc:Fallback>
        </mc:AlternateContent>
      </w:r>
      <w:r w:rsidR="000C09B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89A6AC" wp14:editId="3FCBFAD6">
                <wp:simplePos x="0" y="0"/>
                <wp:positionH relativeFrom="column">
                  <wp:posOffset>10886</wp:posOffset>
                </wp:positionH>
                <wp:positionV relativeFrom="paragraph">
                  <wp:posOffset>240756</wp:posOffset>
                </wp:positionV>
                <wp:extent cx="5486400" cy="6237514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375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07F15" w14:textId="77777777" w:rsidR="00180D4D" w:rsidRDefault="00654C11" w:rsidP="00180D4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hat Do You Want To Be When You Grow Up?</w:t>
                            </w:r>
                          </w:p>
                          <w:p w14:paraId="0B381E20" w14:textId="77777777" w:rsidR="00FB558F" w:rsidRPr="00654C11" w:rsidRDefault="005065B7" w:rsidP="00654C11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 xml:space="preserve">It’s never too early for your teen to start exploring his or her </w:t>
                            </w:r>
                            <w:r w:rsidR="00654C11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>interest</w:t>
                            </w:r>
                            <w:r w:rsidR="000C09B0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>s</w:t>
                            </w:r>
                            <w:r w:rsidR="00654C11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>and possible career pathways.</w:t>
                            </w:r>
                            <w:r w:rsidR="0002513A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 xml:space="preserve"> Student</w:t>
                            </w:r>
                            <w:r w:rsidR="00ED7C49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>s</w:t>
                            </w:r>
                            <w:r w:rsidR="0002513A" w:rsidRPr="00D71DE9">
                              <w:rPr>
                                <w:noProof/>
                                <w:sz w:val="28"/>
                                <w:szCs w:val="26"/>
                              </w:rPr>
                              <w:t xml:space="preserve"> should ask themselves: </w:t>
                            </w:r>
                            <w:r w:rsidR="0002513A" w:rsidRPr="00D71DE9">
                              <w:rPr>
                                <w:sz w:val="28"/>
                                <w:szCs w:val="26"/>
                              </w:rPr>
                              <w:t xml:space="preserve">What am I good at? What do I love to do? </w:t>
                            </w:r>
                            <w:r w:rsidR="00FB558F" w:rsidRPr="00D71DE9">
                              <w:rPr>
                                <w:sz w:val="28"/>
                                <w:szCs w:val="26"/>
                              </w:rPr>
                              <w:t>Whether it's playing sports or playing an instrument, children's interests today say a lot about what career they might have tomorrow.</w:t>
                            </w:r>
                          </w:p>
                          <w:tbl>
                            <w:tblPr>
                              <w:tblW w:w="4991" w:type="pct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2964"/>
                              <w:gridCol w:w="2587"/>
                              <w:gridCol w:w="2777"/>
                            </w:tblGrid>
                            <w:tr w:rsidR="00507024" w:rsidRPr="00873814" w14:paraId="29960645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  <w:shd w:val="clear" w:color="auto" w:fill="8AD0D5" w:themeFill="text2" w:themeFillTint="66"/>
                                </w:tcPr>
                                <w:p w14:paraId="02E86EC5" w14:textId="77777777" w:rsidR="00507024" w:rsidRPr="00D71DE9" w:rsidRDefault="004F775C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  <w:t xml:space="preserve">Interests or </w:t>
                                  </w:r>
                                  <w:r w:rsidR="00507024" w:rsidRPr="00D71DE9"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  <w:t>Career Pathway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  <w:shd w:val="clear" w:color="auto" w:fill="8AD0D5" w:themeFill="text2" w:themeFillTint="66"/>
                                </w:tcPr>
                                <w:p w14:paraId="29EE3770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  <w:t>Career Focus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  <w:shd w:val="clear" w:color="auto" w:fill="8AD0D5" w:themeFill="text2" w:themeFillTint="66"/>
                                </w:tcPr>
                                <w:p w14:paraId="32D17C30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b/>
                                      <w:sz w:val="21"/>
                                      <w:szCs w:val="21"/>
                                    </w:rPr>
                                    <w:t>Sample Jobs</w:t>
                                  </w:r>
                                </w:p>
                              </w:tc>
                            </w:tr>
                            <w:tr w:rsidR="00507024" w:rsidRPr="00873814" w14:paraId="66C7B230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7B7B4DD2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Health and Medicine</w:t>
                                  </w:r>
                                </w:p>
                                <w:p w14:paraId="44655971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7F250A1B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4B01A7A4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Working to help people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198925E8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Dental Hygienist</w:t>
                                  </w:r>
                                </w:p>
                                <w:p w14:paraId="3D7FFB44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Physical Therapist</w:t>
                                  </w:r>
                                </w:p>
                                <w:p w14:paraId="71D72C34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Surgeon</w:t>
                                  </w:r>
                                </w:p>
                              </w:tc>
                            </w:tr>
                            <w:tr w:rsidR="00507024" w:rsidRPr="00873814" w14:paraId="72F38E7E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160BB97A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Environment and Nature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5AD72F39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Working with and managing resources in the natural world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0C3B7680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Fish/Wildlife Manager</w:t>
                                  </w:r>
                                </w:p>
                                <w:p w14:paraId="603DC957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Marine Biologist</w:t>
                                  </w:r>
                                </w:p>
                                <w:p w14:paraId="3D61FB54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Water Quality Technician</w:t>
                                  </w:r>
                                </w:p>
                              </w:tc>
                            </w:tr>
                            <w:tr w:rsidR="00507024" w:rsidRPr="00873814" w14:paraId="06389C28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04AE74D5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Creative/Fine Arts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33C4C900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Using ideas and information to express personal perspectives and communicate with people.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1F5FD2A1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Graphic Designer</w:t>
                                  </w:r>
                                </w:p>
                                <w:p w14:paraId="3A2024DC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Film and Video Editor</w:t>
                                  </w:r>
                                </w:p>
                                <w:p w14:paraId="7E32D280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Interior Designer</w:t>
                                  </w:r>
                                </w:p>
                                <w:p w14:paraId="7EC27CBF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507024" w:rsidRPr="00873814" w14:paraId="09ED1D15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44CB6C3E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Engineering and Technology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4B046BD3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Working with objects, data, and ideas to create, move, change, operate, or build things.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03A96DAD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Aircraft Mechanic</w:t>
                                  </w:r>
                                </w:p>
                                <w:p w14:paraId="15E1282B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Computer Programmer</w:t>
                                  </w:r>
                                </w:p>
                                <w:p w14:paraId="79CEB470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Plumber</w:t>
                                  </w:r>
                                </w:p>
                              </w:tc>
                            </w:tr>
                            <w:tr w:rsidR="00507024" w:rsidRPr="00873814" w14:paraId="7353B17B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688173C9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br w:type="page"/>
                                    <w:t>Business and Management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4943D8F6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Working with people and information to lead and manage the delivery of products and services to the market.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4AE72145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Accountant</w:t>
                                  </w:r>
                                </w:p>
                                <w:p w14:paraId="1FF42DFC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Lawyer</w:t>
                                  </w:r>
                                </w:p>
                                <w:p w14:paraId="7594CED2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Real Estate Agent</w:t>
                                  </w:r>
                                </w:p>
                                <w:p w14:paraId="68CF49EB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507024" w:rsidRPr="00873814" w14:paraId="0A6A3AD0" w14:textId="77777777" w:rsidTr="004F775C">
                              <w:trPr>
                                <w:trHeight w:val="20"/>
                              </w:trPr>
                              <w:tc>
                                <w:tcPr>
                                  <w:tcW w:w="1780" w:type="pct"/>
                                </w:tcPr>
                                <w:p w14:paraId="6CCCB836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Public Services</w:t>
                                  </w:r>
                                </w:p>
                              </w:tc>
                              <w:tc>
                                <w:tcPr>
                                  <w:tcW w:w="1553" w:type="pct"/>
                                </w:tcPr>
                                <w:p w14:paraId="04C3EBA1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i/>
                                      <w:sz w:val="21"/>
                                      <w:szCs w:val="21"/>
                                    </w:rPr>
                                    <w:t>Working to help people and solve social problems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</w:tcPr>
                                <w:p w14:paraId="6B332447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Librarian</w:t>
                                  </w:r>
                                </w:p>
                                <w:p w14:paraId="240398C1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Police Officer</w:t>
                                  </w:r>
                                </w:p>
                                <w:p w14:paraId="3907D963" w14:textId="77777777" w:rsidR="00507024" w:rsidRPr="00D71DE9" w:rsidRDefault="00507024" w:rsidP="00DE118F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  <w:r w:rsidRPr="00D71DE9"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  <w:t>Social Worker</w:t>
                                  </w:r>
                                </w:p>
                                <w:p w14:paraId="7D2B8A6C" w14:textId="77777777" w:rsidR="00507024" w:rsidRPr="00D71DE9" w:rsidRDefault="00507024" w:rsidP="00507024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85EEE7E" w14:textId="77777777" w:rsidR="000C09B0" w:rsidRDefault="000C09B0" w:rsidP="0050702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right"/>
                              <w:rPr>
                                <w:b/>
                                <w:sz w:val="18"/>
                              </w:rPr>
                            </w:pPr>
                          </w:p>
                          <w:p w14:paraId="5CF022B3" w14:textId="77777777" w:rsidR="0002513A" w:rsidRPr="00180D4D" w:rsidRDefault="00507024" w:rsidP="0050702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righ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9A6AC" id="Text Box 2" o:spid="_x0000_s1029" type="#_x0000_t202" style="position:absolute;margin-left:.85pt;margin-top:18.95pt;width:6in;height:491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" filled="f" stroked="f">
                <v:textbox>
                  <w:txbxContent>
                    <w:p w14:paraId="3FA07F15" w14:textId="77777777" w:rsidR="00180D4D" w:rsidRDefault="00654C11" w:rsidP="00180D4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hat Do You Want To Be When You Grow Up?</w:t>
                      </w:r>
                    </w:p>
                    <w:p w14:paraId="0B381E20" w14:textId="77777777" w:rsidR="00FB558F" w:rsidRPr="00654C11" w:rsidRDefault="005065B7" w:rsidP="00654C11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D71DE9">
                        <w:rPr>
                          <w:noProof/>
                          <w:sz w:val="28"/>
                          <w:szCs w:val="26"/>
                        </w:rPr>
                        <w:t xml:space="preserve">It’s never too early for your teen to start exploring his or her </w:t>
                      </w:r>
                      <w:r w:rsidR="00654C11" w:rsidRPr="00D71DE9">
                        <w:rPr>
                          <w:noProof/>
                          <w:sz w:val="28"/>
                          <w:szCs w:val="26"/>
                        </w:rPr>
                        <w:t>interest</w:t>
                      </w:r>
                      <w:r w:rsidR="000C09B0" w:rsidRPr="00D71DE9">
                        <w:rPr>
                          <w:noProof/>
                          <w:sz w:val="28"/>
                          <w:szCs w:val="26"/>
                        </w:rPr>
                        <w:t>s</w:t>
                      </w:r>
                      <w:r w:rsidR="00654C11" w:rsidRPr="00D71DE9">
                        <w:rPr>
                          <w:noProof/>
                          <w:sz w:val="28"/>
                          <w:szCs w:val="26"/>
                        </w:rPr>
                        <w:t xml:space="preserve"> </w:t>
                      </w:r>
                      <w:r w:rsidRPr="00D71DE9">
                        <w:rPr>
                          <w:noProof/>
                          <w:sz w:val="28"/>
                          <w:szCs w:val="26"/>
                        </w:rPr>
                        <w:t>and possible career pathways.</w:t>
                      </w:r>
                      <w:r w:rsidR="0002513A" w:rsidRPr="00D71DE9">
                        <w:rPr>
                          <w:noProof/>
                          <w:sz w:val="28"/>
                          <w:szCs w:val="26"/>
                        </w:rPr>
                        <w:t xml:space="preserve"> Student</w:t>
                      </w:r>
                      <w:r w:rsidR="00ED7C49" w:rsidRPr="00D71DE9">
                        <w:rPr>
                          <w:noProof/>
                          <w:sz w:val="28"/>
                          <w:szCs w:val="26"/>
                        </w:rPr>
                        <w:t>s</w:t>
                      </w:r>
                      <w:r w:rsidR="0002513A" w:rsidRPr="00D71DE9">
                        <w:rPr>
                          <w:noProof/>
                          <w:sz w:val="28"/>
                          <w:szCs w:val="26"/>
                        </w:rPr>
                        <w:t xml:space="preserve"> should ask themselves: </w:t>
                      </w:r>
                      <w:r w:rsidR="0002513A" w:rsidRPr="00D71DE9">
                        <w:rPr>
                          <w:sz w:val="28"/>
                          <w:szCs w:val="26"/>
                        </w:rPr>
                        <w:t xml:space="preserve">What am I good at? What do I love to do? </w:t>
                      </w:r>
                      <w:r w:rsidR="00FB558F" w:rsidRPr="00D71DE9">
                        <w:rPr>
                          <w:sz w:val="28"/>
                          <w:szCs w:val="26"/>
                        </w:rPr>
                        <w:t>Whether it's playing sports or playing an instrument, children's interests today say a lot about what career they might have tomorrow.</w:t>
                      </w:r>
                    </w:p>
                    <w:tbl>
                      <w:tblPr>
                        <w:tblW w:w="4991" w:type="pct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2964"/>
                        <w:gridCol w:w="2587"/>
                        <w:gridCol w:w="2777"/>
                      </w:tblGrid>
                      <w:tr w:rsidR="00507024" w:rsidRPr="00873814" w14:paraId="29960645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  <w:shd w:val="clear" w:color="auto" w:fill="8AD0D5" w:themeFill="text2" w:themeFillTint="66"/>
                          </w:tcPr>
                          <w:p w14:paraId="02E86EC5" w14:textId="77777777" w:rsidR="00507024" w:rsidRPr="00D71DE9" w:rsidRDefault="004F775C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 xml:space="preserve">Interests or </w:t>
                            </w:r>
                            <w:r w:rsidR="00507024" w:rsidRPr="00D71DE9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Career Pathway</w:t>
                            </w:r>
                          </w:p>
                        </w:tc>
                        <w:tc>
                          <w:tcPr>
                            <w:tcW w:w="1553" w:type="pct"/>
                            <w:shd w:val="clear" w:color="auto" w:fill="8AD0D5" w:themeFill="text2" w:themeFillTint="66"/>
                          </w:tcPr>
                          <w:p w14:paraId="29EE3770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Career Focus</w:t>
                            </w:r>
                          </w:p>
                        </w:tc>
                        <w:tc>
                          <w:tcPr>
                            <w:tcW w:w="1667" w:type="pct"/>
                            <w:shd w:val="clear" w:color="auto" w:fill="8AD0D5" w:themeFill="text2" w:themeFillTint="66"/>
                          </w:tcPr>
                          <w:p w14:paraId="32D17C30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b/>
                                <w:sz w:val="21"/>
                                <w:szCs w:val="21"/>
                              </w:rPr>
                              <w:t>Sample Jobs</w:t>
                            </w:r>
                          </w:p>
                        </w:tc>
                      </w:tr>
                      <w:tr w:rsidR="00507024" w:rsidRPr="00873814" w14:paraId="66C7B230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7B7B4DD2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Health and Medicine</w:t>
                            </w:r>
                          </w:p>
                          <w:p w14:paraId="44655971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</w:p>
                          <w:p w14:paraId="7F250A1B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</w:p>
                        </w:tc>
                        <w:tc>
                          <w:tcPr>
                            <w:tcW w:w="1553" w:type="pct"/>
                          </w:tcPr>
                          <w:p w14:paraId="4B01A7A4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orking to help people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198925E8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Dental Hygienist</w:t>
                            </w:r>
                          </w:p>
                          <w:p w14:paraId="3D7FFB44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Physical Therapist</w:t>
                            </w:r>
                          </w:p>
                          <w:p w14:paraId="71D72C34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Surgeon</w:t>
                            </w:r>
                          </w:p>
                        </w:tc>
                      </w:tr>
                      <w:tr w:rsidR="00507024" w:rsidRPr="00873814" w14:paraId="72F38E7E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160BB97A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nvironment and Nature</w:t>
                            </w:r>
                          </w:p>
                        </w:tc>
                        <w:tc>
                          <w:tcPr>
                            <w:tcW w:w="1553" w:type="pct"/>
                          </w:tcPr>
                          <w:p w14:paraId="5AD72F39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orking with and managing resources in the natural world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0C3B7680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Fish/Wildlife Manager</w:t>
                            </w:r>
                          </w:p>
                          <w:p w14:paraId="603DC957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Marine Biologist</w:t>
                            </w:r>
                          </w:p>
                          <w:p w14:paraId="3D61FB54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Water Quality Technician</w:t>
                            </w:r>
                          </w:p>
                        </w:tc>
                      </w:tr>
                      <w:tr w:rsidR="00507024" w:rsidRPr="00873814" w14:paraId="06389C28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04AE74D5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Creative/Fine Arts</w:t>
                            </w:r>
                          </w:p>
                        </w:tc>
                        <w:tc>
                          <w:tcPr>
                            <w:tcW w:w="1553" w:type="pct"/>
                          </w:tcPr>
                          <w:p w14:paraId="33C4C900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Using ideas and information to express personal perspectives and communicate with people.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1F5FD2A1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Graphic Designer</w:t>
                            </w:r>
                          </w:p>
                          <w:p w14:paraId="3A2024DC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Film and Video Editor</w:t>
                            </w:r>
                          </w:p>
                          <w:p w14:paraId="7E32D280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Interior Designer</w:t>
                            </w:r>
                          </w:p>
                          <w:p w14:paraId="7EC27CBF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</w:p>
                        </w:tc>
                      </w:tr>
                      <w:tr w:rsidR="00507024" w:rsidRPr="00873814" w14:paraId="09ED1D15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44CB6C3E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Engineering and Technology</w:t>
                            </w:r>
                          </w:p>
                        </w:tc>
                        <w:tc>
                          <w:tcPr>
                            <w:tcW w:w="1553" w:type="pct"/>
                          </w:tcPr>
                          <w:p w14:paraId="4B046BD3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orking with objects, data, and ideas to create, move, change, operate, or build things.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03A96DAD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ircraft Mechanic</w:t>
                            </w:r>
                          </w:p>
                          <w:p w14:paraId="15E1282B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Computer Programmer</w:t>
                            </w:r>
                          </w:p>
                          <w:p w14:paraId="79CEB470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Plumber</w:t>
                            </w:r>
                          </w:p>
                        </w:tc>
                      </w:tr>
                      <w:tr w:rsidR="00507024" w:rsidRPr="00873814" w14:paraId="7353B17B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688173C9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br w:type="page"/>
                              <w:t>Business and Management</w:t>
                            </w:r>
                          </w:p>
                        </w:tc>
                        <w:tc>
                          <w:tcPr>
                            <w:tcW w:w="1553" w:type="pct"/>
                          </w:tcPr>
                          <w:p w14:paraId="4943D8F6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orking with people and information to lead and manage the delivery of products and services to the market.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4AE72145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Accountant</w:t>
                            </w:r>
                          </w:p>
                          <w:p w14:paraId="1FF42DFC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awyer</w:t>
                            </w:r>
                          </w:p>
                          <w:p w14:paraId="7594CED2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Real Estate Agent</w:t>
                            </w:r>
                          </w:p>
                          <w:p w14:paraId="68CF49EB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</w:p>
                        </w:tc>
                      </w:tr>
                      <w:tr w:rsidR="00507024" w:rsidRPr="00873814" w14:paraId="0A6A3AD0" w14:textId="77777777" w:rsidTr="004F775C">
                        <w:trPr>
                          <w:trHeight w:val="20"/>
                        </w:trPr>
                        <w:tc>
                          <w:tcPr>
                            <w:tcW w:w="1780" w:type="pct"/>
                          </w:tcPr>
                          <w:p w14:paraId="6CCCB836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Public Services</w:t>
                            </w:r>
                          </w:p>
                        </w:tc>
                        <w:tc>
                          <w:tcPr>
                            <w:tcW w:w="1553" w:type="pct"/>
                          </w:tcPr>
                          <w:p w14:paraId="04C3EBA1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i/>
                                <w:sz w:val="21"/>
                                <w:szCs w:val="21"/>
                              </w:rPr>
                              <w:t>Working to help people and solve social problems</w:t>
                            </w:r>
                          </w:p>
                        </w:tc>
                        <w:tc>
                          <w:tcPr>
                            <w:tcW w:w="1667" w:type="pct"/>
                          </w:tcPr>
                          <w:p w14:paraId="6B332447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Librarian</w:t>
                            </w:r>
                          </w:p>
                          <w:p w14:paraId="240398C1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Police Officer</w:t>
                            </w:r>
                          </w:p>
                          <w:p w14:paraId="3907D963" w14:textId="77777777" w:rsidR="00507024" w:rsidRPr="00D71DE9" w:rsidRDefault="00507024" w:rsidP="00DE118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  <w:r w:rsidRPr="00D71DE9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Social Worker</w:t>
                            </w:r>
                          </w:p>
                          <w:p w14:paraId="7D2B8A6C" w14:textId="77777777" w:rsidR="00507024" w:rsidRPr="00D71DE9" w:rsidRDefault="00507024" w:rsidP="0050702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</w:pPr>
                          </w:p>
                        </w:tc>
                      </w:tr>
                    </w:tbl>
                    <w:p w14:paraId="285EEE7E" w14:textId="77777777" w:rsidR="000C09B0" w:rsidRDefault="000C09B0" w:rsidP="00507024">
                      <w:pPr>
                        <w:autoSpaceDE w:val="0"/>
                        <w:autoSpaceDN w:val="0"/>
                        <w:adjustRightInd w:val="0"/>
                        <w:spacing w:after="0"/>
                        <w:jc w:val="right"/>
                        <w:rPr>
                          <w:b/>
                          <w:sz w:val="18"/>
                        </w:rPr>
                      </w:pPr>
                    </w:p>
                    <w:p w14:paraId="5CF022B3" w14:textId="77777777" w:rsidR="0002513A" w:rsidRPr="00180D4D" w:rsidRDefault="00507024" w:rsidP="00507024">
                      <w:pPr>
                        <w:autoSpaceDE w:val="0"/>
                        <w:autoSpaceDN w:val="0"/>
                        <w:adjustRightInd w:val="0"/>
                        <w:spacing w:after="0"/>
                        <w:jc w:val="right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E5E3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F62C23B" wp14:editId="5AC206C8">
                <wp:simplePos x="0" y="0"/>
                <wp:positionH relativeFrom="column">
                  <wp:posOffset>53029</wp:posOffset>
                </wp:positionH>
                <wp:positionV relativeFrom="paragraph">
                  <wp:posOffset>638553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7319E6" w14:textId="77777777" w:rsidR="00CA36F6" w:rsidRPr="006233C5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233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2C23B" id="Text Box 8" o:spid="_x0000_s1030" type="#_x0000_t202" style="position:absolute;margin-left:4.2pt;margin-top:502.8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" fillcolor="#4fb8c1 [1951]" stroked="f" strokeweight=".5pt">
                <v:textbox>
                  <w:txbxContent>
                    <w:p w14:paraId="7F7319E6" w14:textId="77777777" w:rsidR="00CA36F6" w:rsidRPr="006233C5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233C5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8B0D15" wp14:editId="5181C41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7B908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8B0D1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77B908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A4C3138" wp14:editId="5809182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B505B9B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4D700A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741F5F7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885EE0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5087E1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1D94CF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C313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B505B9B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4D700AF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741F5F7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885EE01" w14:textId="77777777" w:rsidR="00F35BE3" w:rsidRDefault="00F35BE3" w:rsidP="00874387">
                      <w:pPr>
                        <w:pStyle w:val="NoSpacing"/>
                      </w:pPr>
                    </w:p>
                    <w:p w14:paraId="75087E11" w14:textId="77777777" w:rsidR="00F35BE3" w:rsidRDefault="00F35BE3" w:rsidP="00874387">
                      <w:pPr>
                        <w:pStyle w:val="NoSpacing"/>
                      </w:pPr>
                    </w:p>
                    <w:p w14:paraId="61D94CFB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6526CFC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F0255F" wp14:editId="6AD696DC">
                <wp:simplePos x="0" y="0"/>
                <wp:positionH relativeFrom="column">
                  <wp:posOffset>2383971</wp:posOffset>
                </wp:positionH>
                <wp:positionV relativeFrom="paragraph">
                  <wp:posOffset>76200</wp:posOffset>
                </wp:positionV>
                <wp:extent cx="4805469" cy="3581400"/>
                <wp:effectExtent l="0" t="0" r="1460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5469" cy="3581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BEFC6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7A8A7AC8" w14:textId="77777777" w:rsidR="00696E04" w:rsidRPr="00696E04" w:rsidRDefault="00696E04" w:rsidP="00DE118F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D95549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0255F" id="_x0000_s1033" type="#_x0000_t202" style="position:absolute;margin-left:187.7pt;margin-top:6pt;width:378.4pt;height:28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0IYPA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" filled="f" strokecolor="#d9d9d9">
                <v:textbox>
                  <w:txbxContent>
                    <w:p w14:paraId="72DBEFC6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7A8A7AC8" w14:textId="77777777" w:rsidR="00696E04" w:rsidRPr="00696E04" w:rsidRDefault="00696E04" w:rsidP="00DE118F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D95549A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665EBF" wp14:editId="034DA3B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39654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7AEEB62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2CE9E8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5EB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E396543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7AEEB62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2CE9E8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2BE9CB" w14:textId="77777777" w:rsidR="00671A4B" w:rsidRPr="001B2141" w:rsidRDefault="00D71DE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8EBDFB" wp14:editId="031B34DC">
                <wp:simplePos x="0" y="0"/>
                <wp:positionH relativeFrom="column">
                  <wp:posOffset>2383971</wp:posOffset>
                </wp:positionH>
                <wp:positionV relativeFrom="paragraph">
                  <wp:posOffset>3452766</wp:posOffset>
                </wp:positionV>
                <wp:extent cx="4805740" cy="4005943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5740" cy="400594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F387A" w14:textId="77777777" w:rsidR="000C09B0" w:rsidRPr="00D71DE9" w:rsidRDefault="000C09B0" w:rsidP="000C09B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D71DE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</w:p>
                          <w:p w14:paraId="5DE67FB4" w14:textId="77777777" w:rsidR="00C23FD7" w:rsidRPr="00D71DE9" w:rsidRDefault="00C23FD7" w:rsidP="00DE118F">
                            <w:pPr>
                              <w:widowControl w:val="0"/>
                              <w:numPr>
                                <w:ilvl w:val="0"/>
                                <w:numId w:val="3"/>
                              </w:numPr>
                              <w:spacing w:after="0"/>
                              <w:contextualSpacing/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</w:pPr>
                            <w:r w:rsidRPr="00D71DE9">
                              <w:rPr>
                                <w:rFonts w:eastAsia="Calibri" w:cs="Arial"/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Explore careers and interests. 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There are many websites that try to help match personality and interests to potential careers. Try </w:t>
                            </w:r>
                            <w:hyperlink r:id="rId15" w:history="1">
                              <w:r w:rsidRPr="00DE118F">
                                <w:rPr>
                                  <w:rStyle w:val="Hyperlink"/>
                                  <w:rFonts w:eastAsia="Times New Roman"/>
                                  <w:sz w:val="28"/>
                                  <w:szCs w:val="20"/>
                                </w:rPr>
                                <w:t>CareerBridge.wa.gov</w:t>
                              </w:r>
                            </w:hyperlink>
                            <w:r w:rsidR="00ED7C49" w:rsidRPr="00D71DE9">
                              <w:rPr>
                                <w:rFonts w:eastAsia="Times New Roman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to begin exploring different options. </w:t>
                            </w:r>
                          </w:p>
                          <w:p w14:paraId="6EBDFEFE" w14:textId="77777777" w:rsidR="00D71DE9" w:rsidRPr="00D71DE9" w:rsidRDefault="00D71DE9" w:rsidP="00C23FD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09EC57FA" w14:textId="77777777" w:rsidR="00854BA0" w:rsidRPr="00D71DE9" w:rsidRDefault="00854BA0" w:rsidP="00C23FD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D71DE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4AF7D57B" w14:textId="77777777" w:rsidR="00C23FD7" w:rsidRPr="00D71DE9" w:rsidRDefault="00D437A5" w:rsidP="00DE118F">
                            <w:pPr>
                              <w:widowControl w:val="0"/>
                              <w:numPr>
                                <w:ilvl w:val="0"/>
                                <w:numId w:val="4"/>
                              </w:numPr>
                              <w:spacing w:after="0"/>
                              <w:contextualSpacing/>
                              <w:rPr>
                                <w:rFonts w:eastAsia="Calibri" w:cs="Arial"/>
                                <w:color w:val="000000" w:themeColor="text1"/>
                                <w:szCs w:val="20"/>
                              </w:rPr>
                            </w:pPr>
                            <w:r w:rsidRPr="00D71DE9">
                              <w:rPr>
                                <w:rFonts w:eastAsia="Calibri" w:cs="Arial"/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Identify summer opportunities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that support your </w:t>
                            </w:r>
                            <w:r w:rsidR="000C09B0"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teen’s 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>interest</w:t>
                            </w:r>
                            <w:r w:rsidR="004F775C"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>,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or encourage </w:t>
                            </w:r>
                            <w:r w:rsidR="000C09B0"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>your child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to try something new, such as community service, internships, work, or summer camp. </w:t>
                            </w:r>
                          </w:p>
                          <w:p w14:paraId="20C5AA59" w14:textId="77777777" w:rsidR="00D437A5" w:rsidRPr="00D71DE9" w:rsidRDefault="00D437A5" w:rsidP="00DE118F">
                            <w:pPr>
                              <w:widowControl w:val="0"/>
                              <w:numPr>
                                <w:ilvl w:val="0"/>
                                <w:numId w:val="4"/>
                              </w:numPr>
                              <w:spacing w:after="0"/>
                              <w:contextualSpacing/>
                              <w:rPr>
                                <w:rFonts w:eastAsia="Calibri" w:cs="Arial"/>
                                <w:color w:val="000000" w:themeColor="text1"/>
                                <w:szCs w:val="20"/>
                              </w:rPr>
                            </w:pPr>
                            <w:r w:rsidRPr="00D71DE9">
                              <w:rPr>
                                <w:rFonts w:eastAsia="Calibri" w:cs="Arial"/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Encourage your teen to keep a journal </w:t>
                            </w:r>
                            <w:r w:rsidRPr="00D71DE9">
                              <w:rPr>
                                <w:rFonts w:eastAsia="Calibri" w:cs="Arial"/>
                                <w:color w:val="000000" w:themeColor="text1"/>
                                <w:sz w:val="28"/>
                                <w:szCs w:val="20"/>
                              </w:rPr>
                              <w:t>as a way of collecting experiences to draw from when writing essays for scholarships or college applic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EBDFB" id="_x0000_s1035" type="#_x0000_t202" style="position:absolute;margin-left:187.7pt;margin-top:271.85pt;width:378.4pt;height:315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" fillcolor="#e1eee8 [663]" stroked="f">
                <v:textbox>
                  <w:txbxContent>
                    <w:p w14:paraId="57BF387A" w14:textId="77777777" w:rsidR="000C09B0" w:rsidRPr="00D71DE9" w:rsidRDefault="000C09B0" w:rsidP="000C09B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D71DE9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</w:p>
                    <w:p w14:paraId="5DE67FB4" w14:textId="77777777" w:rsidR="00C23FD7" w:rsidRPr="00D71DE9" w:rsidRDefault="00C23FD7" w:rsidP="00DE118F">
                      <w:pPr>
                        <w:widowControl w:val="0"/>
                        <w:numPr>
                          <w:ilvl w:val="0"/>
                          <w:numId w:val="3"/>
                        </w:numPr>
                        <w:spacing w:after="0"/>
                        <w:contextualSpacing/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</w:pPr>
                      <w:r w:rsidRPr="00D71DE9">
                        <w:rPr>
                          <w:rFonts w:eastAsia="Calibri" w:cs="Arial"/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Explore careers and interests. 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 xml:space="preserve">There are many websites that try to help match personality and interests to potential careers. Try </w:t>
                      </w:r>
                      <w:hyperlink r:id="rId16" w:history="1">
                        <w:r w:rsidRPr="00DE118F">
                          <w:rPr>
                            <w:rStyle w:val="Hyperlink"/>
                            <w:rFonts w:eastAsia="Times New Roman"/>
                            <w:sz w:val="28"/>
                            <w:szCs w:val="20"/>
                          </w:rPr>
                          <w:t>CareerBridge.wa.gov</w:t>
                        </w:r>
                      </w:hyperlink>
                      <w:r w:rsidR="00ED7C49" w:rsidRPr="00D71DE9">
                        <w:rPr>
                          <w:rFonts w:eastAsia="Times New Roman"/>
                          <w:color w:val="000000" w:themeColor="text1"/>
                          <w:sz w:val="28"/>
                          <w:szCs w:val="20"/>
                        </w:rPr>
                        <w:t xml:space="preserve"> to begin exploring different options. </w:t>
                      </w:r>
                    </w:p>
                    <w:p w14:paraId="6EBDFEFE" w14:textId="77777777" w:rsidR="00D71DE9" w:rsidRPr="00D71DE9" w:rsidRDefault="00D71DE9" w:rsidP="00C23FD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09EC57FA" w14:textId="77777777" w:rsidR="00854BA0" w:rsidRPr="00D71DE9" w:rsidRDefault="00854BA0" w:rsidP="00C23FD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D71DE9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4AF7D57B" w14:textId="77777777" w:rsidR="00C23FD7" w:rsidRPr="00D71DE9" w:rsidRDefault="00D437A5" w:rsidP="00DE118F">
                      <w:pPr>
                        <w:widowControl w:val="0"/>
                        <w:numPr>
                          <w:ilvl w:val="0"/>
                          <w:numId w:val="4"/>
                        </w:numPr>
                        <w:spacing w:after="0"/>
                        <w:contextualSpacing/>
                        <w:rPr>
                          <w:rFonts w:eastAsia="Calibri" w:cs="Arial"/>
                          <w:color w:val="000000" w:themeColor="text1"/>
                          <w:szCs w:val="20"/>
                        </w:rPr>
                      </w:pPr>
                      <w:r w:rsidRPr="00D71DE9">
                        <w:rPr>
                          <w:rFonts w:eastAsia="Calibri" w:cs="Arial"/>
                          <w:b/>
                          <w:color w:val="000000" w:themeColor="text1"/>
                          <w:sz w:val="28"/>
                          <w:szCs w:val="20"/>
                        </w:rPr>
                        <w:t>Identify summer opportunities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 xml:space="preserve"> that support your </w:t>
                      </w:r>
                      <w:r w:rsidR="000C09B0"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 xml:space="preserve">teen’s 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>interest</w:t>
                      </w:r>
                      <w:r w:rsidR="004F775C"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>,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 xml:space="preserve"> or encourage </w:t>
                      </w:r>
                      <w:r w:rsidR="000C09B0"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>your child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 xml:space="preserve"> to try something new, such as community service, internships, work, or summer camp. </w:t>
                      </w:r>
                    </w:p>
                    <w:p w14:paraId="20C5AA59" w14:textId="77777777" w:rsidR="00D437A5" w:rsidRPr="00D71DE9" w:rsidRDefault="00D437A5" w:rsidP="00DE118F">
                      <w:pPr>
                        <w:widowControl w:val="0"/>
                        <w:numPr>
                          <w:ilvl w:val="0"/>
                          <w:numId w:val="4"/>
                        </w:numPr>
                        <w:spacing w:after="0"/>
                        <w:contextualSpacing/>
                        <w:rPr>
                          <w:rFonts w:eastAsia="Calibri" w:cs="Arial"/>
                          <w:color w:val="000000" w:themeColor="text1"/>
                          <w:szCs w:val="20"/>
                        </w:rPr>
                      </w:pPr>
                      <w:r w:rsidRPr="00D71DE9">
                        <w:rPr>
                          <w:rFonts w:eastAsia="Calibri" w:cs="Arial"/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Encourage your teen to keep a journal </w:t>
                      </w:r>
                      <w:r w:rsidRPr="00D71DE9">
                        <w:rPr>
                          <w:rFonts w:eastAsia="Calibri" w:cs="Arial"/>
                          <w:color w:val="000000" w:themeColor="text1"/>
                          <w:sz w:val="28"/>
                          <w:szCs w:val="20"/>
                        </w:rPr>
                        <w:t>as a way of collecting experiences to draw from when writing essays for scholarships or college applications.</w:t>
                      </w:r>
                    </w:p>
                  </w:txbxContent>
                </v:textbox>
              </v:shape>
            </w:pict>
          </mc:Fallback>
        </mc:AlternateContent>
      </w:r>
      <w:r w:rsidR="006233C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78AE7" wp14:editId="1328957E">
                <wp:simplePos x="0" y="0"/>
                <wp:positionH relativeFrom="column">
                  <wp:posOffset>0</wp:posOffset>
                </wp:positionH>
                <wp:positionV relativeFrom="paragraph">
                  <wp:posOffset>132624</wp:posOffset>
                </wp:positionV>
                <wp:extent cx="2192655" cy="627053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270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2F21E2" w14:textId="77777777" w:rsidR="00507024" w:rsidRPr="00D71DE9" w:rsidRDefault="00507024" w:rsidP="00507024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D71DE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D71DE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71DE9">
                              <w:rPr>
                                <w:rStyle w:val="Strong"/>
                                <w:sz w:val="28"/>
                                <w:szCs w:val="26"/>
                              </w:rPr>
                              <w:t>M</w:t>
                            </w:r>
                            <w:r w:rsidRPr="00D71DE9">
                              <w:rPr>
                                <w:rStyle w:val="Strong"/>
                                <w:b w:val="0"/>
                                <w:sz w:val="28"/>
                                <w:szCs w:val="26"/>
                              </w:rPr>
                              <w:t>y child needs to decide on a career before going to college.</w:t>
                            </w:r>
                          </w:p>
                          <w:p w14:paraId="0C33AD74" w14:textId="77777777" w:rsidR="00507024" w:rsidRPr="00D71DE9" w:rsidRDefault="00507024" w:rsidP="00507024">
                            <w:pPr>
                              <w:pStyle w:val="NormalWeb"/>
                              <w:spacing w:after="0" w:afterAutospacing="0" w:line="276" w:lineRule="auto"/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</w:pPr>
                            <w:r w:rsidRPr="00D71DE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D71DE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Pr="00D71DE9"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  <w:t xml:space="preserve">College is a time to explore. Except in a few specific cases, students can choose a major during the sophomore year and still complete the degree in four years. </w:t>
                            </w:r>
                          </w:p>
                          <w:p w14:paraId="3591E028" w14:textId="77777777" w:rsidR="000C09B0" w:rsidRPr="00D71DE9" w:rsidRDefault="00507024" w:rsidP="00507024">
                            <w:pPr>
                              <w:pStyle w:val="NormalWeb"/>
                              <w:spacing w:after="0" w:afterAutospacing="0" w:line="276" w:lineRule="auto"/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</w:pPr>
                            <w:r w:rsidRPr="00D71DE9"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  <w:t xml:space="preserve">A surprising number of students discover </w:t>
                            </w:r>
                            <w:r w:rsidR="000C09B0" w:rsidRPr="00D71DE9"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  <w:t xml:space="preserve">their career path </w:t>
                            </w:r>
                            <w:r w:rsidRPr="00D71DE9"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  <w:t>while taking a course they didn't expect to like.</w:t>
                            </w:r>
                          </w:p>
                          <w:p w14:paraId="38512E08" w14:textId="77777777" w:rsidR="00507024" w:rsidRPr="00D71DE9" w:rsidRDefault="004F775C" w:rsidP="00507024">
                            <w:pPr>
                              <w:pStyle w:val="NormalWeb"/>
                              <w:spacing w:after="0" w:afterAutospacing="0" w:line="276" w:lineRule="auto"/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</w:pPr>
                            <w:r w:rsidRPr="00D71DE9">
                              <w:rPr>
                                <w:rFonts w:asciiTheme="minorHAnsi" w:hAnsiTheme="minorHAnsi" w:cs="Arial"/>
                                <w:sz w:val="28"/>
                                <w:szCs w:val="26"/>
                              </w:rPr>
                              <w:t>Well-meaning friends may try to pressure your child into deciding on a major field or career at this time. Don't let them--students can take their time.</w:t>
                            </w:r>
                          </w:p>
                          <w:p w14:paraId="1D5FB808" w14:textId="77777777" w:rsidR="00C23FD7" w:rsidRPr="00D71DE9" w:rsidRDefault="00C23FD7" w:rsidP="00507024">
                            <w:pPr>
                              <w:spacing w:after="0"/>
                              <w:jc w:val="right"/>
                              <w:rPr>
                                <w:rFonts w:ascii="Myriad Pro" w:hAnsi="Myriad Pro" w:cs="Arial"/>
                                <w:b/>
                                <w:i/>
                                <w:szCs w:val="24"/>
                              </w:rPr>
                            </w:pPr>
                          </w:p>
                          <w:p w14:paraId="7C23DD8C" w14:textId="77777777" w:rsidR="00507024" w:rsidRPr="00D71DE9" w:rsidRDefault="00507024" w:rsidP="00507024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szCs w:val="24"/>
                              </w:rPr>
                            </w:pPr>
                            <w:r w:rsidRPr="00D71DE9">
                              <w:rPr>
                                <w:rFonts w:ascii="Myriad Pro" w:hAnsi="Myriad Pro" w:cs="Arial"/>
                                <w:b/>
                                <w:i/>
                                <w:szCs w:val="24"/>
                              </w:rPr>
                              <w:t xml:space="preserve"> </w:t>
                            </w:r>
                          </w:p>
                          <w:p w14:paraId="06F7517A" w14:textId="77777777" w:rsidR="006E5E3B" w:rsidRPr="006E5E3B" w:rsidRDefault="006E5E3B" w:rsidP="006E5E3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78AE7" id="Text Box 9" o:spid="_x0000_s1036" type="#_x0000_t202" style="position:absolute;margin-left:0;margin-top:10.45pt;width:172.65pt;height:49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" filled="f" stroked="f" strokeweight=".5pt">
                <v:textbox>
                  <w:txbxContent>
                    <w:p w14:paraId="552F21E2" w14:textId="77777777" w:rsidR="00507024" w:rsidRPr="00D71DE9" w:rsidRDefault="00507024" w:rsidP="00507024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D71DE9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D71DE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D71DE9">
                        <w:rPr>
                          <w:rStyle w:val="Strong"/>
                          <w:sz w:val="28"/>
                          <w:szCs w:val="26"/>
                        </w:rPr>
                        <w:t>M</w:t>
                      </w:r>
                      <w:r w:rsidRPr="00D71DE9">
                        <w:rPr>
                          <w:rStyle w:val="Strong"/>
                          <w:b w:val="0"/>
                          <w:sz w:val="28"/>
                          <w:szCs w:val="26"/>
                        </w:rPr>
                        <w:t>y child needs to decide on a career before going to college.</w:t>
                      </w:r>
                    </w:p>
                    <w:p w14:paraId="0C33AD74" w14:textId="77777777" w:rsidR="00507024" w:rsidRPr="00D71DE9" w:rsidRDefault="00507024" w:rsidP="00507024">
                      <w:pPr>
                        <w:pStyle w:val="NormalWeb"/>
                        <w:spacing w:after="0" w:afterAutospacing="0" w:line="276" w:lineRule="auto"/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</w:pPr>
                      <w:r w:rsidRPr="00D71DE9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D71DE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Pr="00D71DE9"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  <w:t xml:space="preserve">College is a time to explore. Except in a few specific cases, students can choose a major during the sophomore year and still complete the degree in four years. </w:t>
                      </w:r>
                    </w:p>
                    <w:p w14:paraId="3591E028" w14:textId="77777777" w:rsidR="000C09B0" w:rsidRPr="00D71DE9" w:rsidRDefault="00507024" w:rsidP="00507024">
                      <w:pPr>
                        <w:pStyle w:val="NormalWeb"/>
                        <w:spacing w:after="0" w:afterAutospacing="0" w:line="276" w:lineRule="auto"/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</w:pPr>
                      <w:r w:rsidRPr="00D71DE9"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  <w:t xml:space="preserve">A surprising number of students discover </w:t>
                      </w:r>
                      <w:r w:rsidR="000C09B0" w:rsidRPr="00D71DE9"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  <w:t xml:space="preserve">their career path </w:t>
                      </w:r>
                      <w:r w:rsidRPr="00D71DE9"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  <w:t>while taking a course they didn't expect to like.</w:t>
                      </w:r>
                    </w:p>
                    <w:p w14:paraId="38512E08" w14:textId="77777777" w:rsidR="00507024" w:rsidRPr="00D71DE9" w:rsidRDefault="004F775C" w:rsidP="00507024">
                      <w:pPr>
                        <w:pStyle w:val="NormalWeb"/>
                        <w:spacing w:after="0" w:afterAutospacing="0" w:line="276" w:lineRule="auto"/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</w:pPr>
                      <w:r w:rsidRPr="00D71DE9">
                        <w:rPr>
                          <w:rFonts w:asciiTheme="minorHAnsi" w:hAnsiTheme="minorHAnsi" w:cs="Arial"/>
                          <w:sz w:val="28"/>
                          <w:szCs w:val="26"/>
                        </w:rPr>
                        <w:t>Well-meaning friends may try to pressure your child into deciding on a major field or career at this time. Don't let them--students can take their time.</w:t>
                      </w:r>
                    </w:p>
                    <w:p w14:paraId="1D5FB808" w14:textId="77777777" w:rsidR="00C23FD7" w:rsidRPr="00D71DE9" w:rsidRDefault="00C23FD7" w:rsidP="00507024">
                      <w:pPr>
                        <w:spacing w:after="0"/>
                        <w:jc w:val="right"/>
                        <w:rPr>
                          <w:rFonts w:ascii="Myriad Pro" w:hAnsi="Myriad Pro" w:cs="Arial"/>
                          <w:b/>
                          <w:i/>
                          <w:szCs w:val="24"/>
                        </w:rPr>
                      </w:pPr>
                    </w:p>
                    <w:p w14:paraId="7C23DD8C" w14:textId="77777777" w:rsidR="00507024" w:rsidRPr="00D71DE9" w:rsidRDefault="00507024" w:rsidP="00507024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szCs w:val="24"/>
                        </w:rPr>
                      </w:pPr>
                      <w:r w:rsidRPr="00D71DE9">
                        <w:rPr>
                          <w:rFonts w:ascii="Myriad Pro" w:hAnsi="Myriad Pro" w:cs="Arial"/>
                          <w:b/>
                          <w:i/>
                          <w:szCs w:val="24"/>
                        </w:rPr>
                        <w:t xml:space="preserve"> </w:t>
                      </w:r>
                    </w:p>
                    <w:p w14:paraId="06F7517A" w14:textId="77777777" w:rsidR="006E5E3B" w:rsidRPr="006E5E3B" w:rsidRDefault="006E5E3B" w:rsidP="006E5E3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D6263A" w14:textId="77777777" w:rsidR="005D5DFE" w:rsidRDefault="005D5DFE" w:rsidP="009909CD">
      <w:pPr>
        <w:spacing w:after="0" w:line="240" w:lineRule="auto"/>
      </w:pPr>
      <w:r>
        <w:separator/>
      </w:r>
    </w:p>
  </w:endnote>
  <w:endnote w:type="continuationSeparator" w:id="0">
    <w:p w14:paraId="4A1C9720" w14:textId="77777777" w:rsidR="005D5DFE" w:rsidRDefault="005D5DF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E5AFB" w14:textId="77777777" w:rsidR="00A11B9D" w:rsidRDefault="00A11B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EFD69" w14:textId="77777777" w:rsidR="009712E2" w:rsidRDefault="009712E2" w:rsidP="009712E2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88345C0" wp14:editId="6F17A56C">
          <wp:extent cx="5267325" cy="914400"/>
          <wp:effectExtent l="0" t="0" r="9525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E4C4C55" w14:textId="6D284648" w:rsidR="009712E2" w:rsidRPr="00A11B9D" w:rsidRDefault="00A11B9D" w:rsidP="00A11B9D">
    <w:pPr>
      <w:pStyle w:val="Footer"/>
      <w:jc w:val="center"/>
      <w:rPr>
        <w:rFonts w:ascii="Myriad Pro" w:hAnsi="Myriad Pro"/>
      </w:rPr>
    </w:pPr>
    <w:r>
      <w:rPr>
        <w:rFonts w:ascii="Myriad Pro" w:hAnsi="Myriad Pro"/>
      </w:rPr>
      <w:t xml:space="preserve">Visit </w:t>
    </w:r>
    <w:hyperlink r:id="rId2" w:history="1">
      <w:r>
        <w:rPr>
          <w:rStyle w:val="Hyperlink"/>
          <w:rFonts w:ascii="Myriad Pro" w:hAnsi="Myriad Pro"/>
        </w:rPr>
        <w:t>https://gearup.wa.gov/students-families</w:t>
      </w:r>
    </w:hyperlink>
    <w:r>
      <w:rPr>
        <w:rFonts w:ascii="Myriad Pro" w:hAnsi="Myriad Pro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4D4A" w14:textId="77777777" w:rsidR="00A11B9D" w:rsidRDefault="00A11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BB787" w14:textId="77777777" w:rsidR="005D5DFE" w:rsidRDefault="005D5DFE" w:rsidP="009909CD">
      <w:pPr>
        <w:spacing w:after="0" w:line="240" w:lineRule="auto"/>
      </w:pPr>
      <w:r>
        <w:separator/>
      </w:r>
    </w:p>
  </w:footnote>
  <w:footnote w:type="continuationSeparator" w:id="0">
    <w:p w14:paraId="4370ED44" w14:textId="77777777" w:rsidR="005D5DFE" w:rsidRDefault="005D5DF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080D1" w14:textId="77777777" w:rsidR="00A11B9D" w:rsidRDefault="00A11B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AF9F2" w14:textId="77777777" w:rsidR="00A11B9D" w:rsidRDefault="00A11B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BE573" w14:textId="77777777" w:rsidR="00A11B9D" w:rsidRDefault="00A11B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622F3"/>
    <w:multiLevelType w:val="hybridMultilevel"/>
    <w:tmpl w:val="9D94B3B2"/>
    <w:lvl w:ilvl="0" w:tplc="2E1EA0D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b w:val="0"/>
        <w:sz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0B65A1"/>
    <w:multiLevelType w:val="hybridMultilevel"/>
    <w:tmpl w:val="5CCEBFE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31E07"/>
    <w:multiLevelType w:val="hybridMultilevel"/>
    <w:tmpl w:val="51020F3C"/>
    <w:lvl w:ilvl="0" w:tplc="ADCE62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DI1MDY1NjczNDBT0lEKTi0uzszPAykwrAUAacB8PywAAAA="/>
  </w:docVars>
  <w:rsids>
    <w:rsidRoot w:val="001B2141"/>
    <w:rsid w:val="0002513A"/>
    <w:rsid w:val="00076C3A"/>
    <w:rsid w:val="000C09B0"/>
    <w:rsid w:val="000C40B8"/>
    <w:rsid w:val="00155AA2"/>
    <w:rsid w:val="001733BE"/>
    <w:rsid w:val="00180D4D"/>
    <w:rsid w:val="001956B9"/>
    <w:rsid w:val="001A432A"/>
    <w:rsid w:val="001A6610"/>
    <w:rsid w:val="001B2141"/>
    <w:rsid w:val="001D16DC"/>
    <w:rsid w:val="001D41E3"/>
    <w:rsid w:val="001D5961"/>
    <w:rsid w:val="001D5F2E"/>
    <w:rsid w:val="00275C50"/>
    <w:rsid w:val="003E3DDE"/>
    <w:rsid w:val="00406591"/>
    <w:rsid w:val="00414D69"/>
    <w:rsid w:val="00436814"/>
    <w:rsid w:val="0047316F"/>
    <w:rsid w:val="0047425E"/>
    <w:rsid w:val="004F775C"/>
    <w:rsid w:val="005065B7"/>
    <w:rsid w:val="00507024"/>
    <w:rsid w:val="005326F5"/>
    <w:rsid w:val="00532A29"/>
    <w:rsid w:val="00570F58"/>
    <w:rsid w:val="005D5DFE"/>
    <w:rsid w:val="006207D8"/>
    <w:rsid w:val="00622246"/>
    <w:rsid w:val="006233C5"/>
    <w:rsid w:val="00645074"/>
    <w:rsid w:val="00654C11"/>
    <w:rsid w:val="00661D0B"/>
    <w:rsid w:val="00671A4B"/>
    <w:rsid w:val="00675C1D"/>
    <w:rsid w:val="00685C13"/>
    <w:rsid w:val="00696E04"/>
    <w:rsid w:val="006E5E3B"/>
    <w:rsid w:val="006F45EA"/>
    <w:rsid w:val="0070210A"/>
    <w:rsid w:val="00725627"/>
    <w:rsid w:val="00781C88"/>
    <w:rsid w:val="00784F1D"/>
    <w:rsid w:val="008110A7"/>
    <w:rsid w:val="00814DB6"/>
    <w:rsid w:val="00840B5F"/>
    <w:rsid w:val="00854BA0"/>
    <w:rsid w:val="00862933"/>
    <w:rsid w:val="00874387"/>
    <w:rsid w:val="008916E0"/>
    <w:rsid w:val="008A4FE5"/>
    <w:rsid w:val="00927220"/>
    <w:rsid w:val="009712E2"/>
    <w:rsid w:val="00980FFC"/>
    <w:rsid w:val="009909CD"/>
    <w:rsid w:val="009B09EE"/>
    <w:rsid w:val="00A11B9D"/>
    <w:rsid w:val="00A25076"/>
    <w:rsid w:val="00A35E22"/>
    <w:rsid w:val="00A51106"/>
    <w:rsid w:val="00A924DC"/>
    <w:rsid w:val="00AC67ED"/>
    <w:rsid w:val="00B044CD"/>
    <w:rsid w:val="00B53C93"/>
    <w:rsid w:val="00B646B2"/>
    <w:rsid w:val="00B91A1C"/>
    <w:rsid w:val="00B93DDE"/>
    <w:rsid w:val="00B94B56"/>
    <w:rsid w:val="00BF125D"/>
    <w:rsid w:val="00BF154F"/>
    <w:rsid w:val="00C23FD7"/>
    <w:rsid w:val="00C720FA"/>
    <w:rsid w:val="00C91747"/>
    <w:rsid w:val="00CA36F6"/>
    <w:rsid w:val="00CD2DEC"/>
    <w:rsid w:val="00CE5BCB"/>
    <w:rsid w:val="00CF1D50"/>
    <w:rsid w:val="00D14F9D"/>
    <w:rsid w:val="00D257AF"/>
    <w:rsid w:val="00D321C2"/>
    <w:rsid w:val="00D437A5"/>
    <w:rsid w:val="00D71DE9"/>
    <w:rsid w:val="00DE118F"/>
    <w:rsid w:val="00EA4914"/>
    <w:rsid w:val="00EC28A1"/>
    <w:rsid w:val="00ED7C49"/>
    <w:rsid w:val="00F35BE3"/>
    <w:rsid w:val="00F40A18"/>
    <w:rsid w:val="00F56DB3"/>
    <w:rsid w:val="00F95852"/>
    <w:rsid w:val="00FB558F"/>
    <w:rsid w:val="00FD7D61"/>
    <w:rsid w:val="00FF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4873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ColorfulList-Accent11">
    <w:name w:val="Colorful List - Accent 11"/>
    <w:basedOn w:val="Normal"/>
    <w:uiPriority w:val="34"/>
    <w:qFormat/>
    <w:rsid w:val="00927220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180D4D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siteheader">
    <w:name w:val="site_header"/>
    <w:basedOn w:val="DefaultParagraphFont"/>
    <w:rsid w:val="0002513A"/>
  </w:style>
  <w:style w:type="paragraph" w:styleId="NormalWeb">
    <w:name w:val="Normal (Web)"/>
    <w:basedOn w:val="Normal"/>
    <w:uiPriority w:val="99"/>
    <w:unhideWhenUsed/>
    <w:rsid w:val="00025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8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4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9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reerbridge.wa.gov" TargetMode="External"/><Relationship Id="rId18" Type="http://schemas.openxmlformats.org/officeDocument/2006/relationships/header" Target="header2.xml"/><Relationship Id="rId26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awareness.attendanceworks.org/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areerbridge.wa.gov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careerbridge.wa.gov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areerbridge.wa.gov" TargetMode="External"/><Relationship Id="rId22" Type="http://schemas.openxmlformats.org/officeDocument/2006/relationships/footer" Target="footer3.xml"/><Relationship Id="rId27" Type="http://schemas.openxmlformats.org/officeDocument/2006/relationships/customXml" Target="../customXml/item5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50A7A"/>
    <w:rsid w:val="004D1936"/>
    <w:rsid w:val="00600420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56D3FC-9CCF-4860-A3D3-145FF99411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872139-B920-4AC0-B7B6-7B97407094C2}"/>
</file>

<file path=customXml/itemProps4.xml><?xml version="1.0" encoding="utf-8"?>
<ds:datastoreItem xmlns:ds="http://schemas.openxmlformats.org/officeDocument/2006/customXml" ds:itemID="{1B9A9437-1775-4850-B8A7-7DBBF9331294}"/>
</file>

<file path=customXml/itemProps5.xml><?xml version="1.0" encoding="utf-8"?>
<ds:datastoreItem xmlns:ds="http://schemas.openxmlformats.org/officeDocument/2006/customXml" ds:itemID="{02297B32-09A2-4F32-AE3F-FB5FDC4941CB}"/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19T21:25:00Z</dcterms:created>
  <dcterms:modified xsi:type="dcterms:W3CDTF">2021-08-26T20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51700</vt:r8>
  </property>
</Properties>
</file>